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5" w:name="Xf0c9b8155412c4488f4f52ee52820eca7060caa"/>
    <w:p>
      <w:pPr>
        <w:pStyle w:val="Heading1"/>
      </w:pPr>
      <w:r>
        <w:t xml:space="preserve">Cover Letter for Medical Researcher Position in South Africa Cape Town</w:t>
      </w:r>
    </w:p>
    <w:p>
      <w:pPr>
        <w:pStyle w:val="FirstParagraph"/>
      </w:pPr>
      <w:r>
        <w:t xml:space="preserve">Dear [Recipient's Name or Hiring Manager],</w:t>
      </w:r>
    </w:p>
    <w:p>
      <w:pPr>
        <w:pStyle w:val="BodyText"/>
      </w:pPr>
      <w:r>
        <w:t xml:space="preserve">I am writing to express my enthusiastic interest in the Medical Researcher position at a reputable institution in South Africa Cape Town. As a dedicated and experienced medical researcher with a passion for advancing healthcare solutions, I am eager to contribute my expertise to address the unique challenges and opportunities present in this dynamic region. The intersection of innovation, cultural diversity, and pressing public health needs in South Africa Cape Town makes it an ideal environment for impactful research that bridges global scientific standards with local realities.</w:t>
      </w:r>
    </w:p>
    <w:bookmarkStart w:id="20" w:name="X113e8131b2166f6aa8ba8325dc37c711f48519a"/>
    <w:p>
      <w:pPr>
        <w:pStyle w:val="Heading2"/>
      </w:pPr>
      <w:r>
        <w:t xml:space="preserve">Academic Background and Professional Expertise</w:t>
      </w:r>
    </w:p>
    <w:p>
      <w:pPr>
        <w:pStyle w:val="FirstParagraph"/>
      </w:pPr>
      <w:r>
        <w:t xml:space="preserve">I hold a [Your Degree, e.g., PhD/MSc] in [Your Field of Study, e.g., Public Health, Biomedical Sciences], with a focus on [specific research area such as infectious diseases, epidemiology, or health disparities]. My academic journey has been shaped by rigorous training in both laboratory and field-based research methodologies. For instance, during my doctoral studies at [Your University], I conducted groundbreaking work on [mention a specific project or thesis topic], which was published in peer-reviewed journals such as [Journal Names]. This experience honed my ability to design experiments, analyze complex data sets, and communicate findings effectively—skills that are critical for a Medical Researcher role in South Africa Cape Town.</w:t>
      </w:r>
    </w:p>
    <w:p>
      <w:pPr>
        <w:pStyle w:val="BodyText"/>
      </w:pPr>
      <w:r>
        <w:t xml:space="preserve">My professional experience includes [number] years of hands-on research in [specific areas, e.g., HIV/AIDS prevention, cancer genetics, or maternal health]. I have collaborated with multidisciplinary teams to address critical health issues, such as [mention a specific project or initiative]. For example, while working at [Previous Institution], I led a study on [project name] that directly contributed to improving healthcare outcomes in underserved communities. These experiences have reinforced my commitment to leveraging research to drive tangible change, particularly in regions like South Africa Cape Town where healthcare disparities and resource constraints demand innovative solutions.</w:t>
      </w:r>
    </w:p>
    <w:bookmarkEnd w:id="20"/>
    <w:bookmarkStart w:id="21" w:name="X9fdac5677cccd50862965c3e97d3cf1a1a20622"/>
    <w:p>
      <w:pPr>
        <w:pStyle w:val="Heading2"/>
      </w:pPr>
      <w:r>
        <w:t xml:space="preserve">Alignment with South Africa Cape Town’s Healthcare Landscape</w:t>
      </w:r>
    </w:p>
    <w:p>
      <w:pPr>
        <w:pStyle w:val="FirstParagraph"/>
      </w:pPr>
      <w:r>
        <w:t xml:space="preserve">South Africa Cape Town is a hub of medical innovation, home to world-class institutions such as the University of Cape Town (UCT) and the South African Medical Research Council (SAMRC). The region's unique epidemiological challenges—ranging from high HIV prevalence to rising non-communicable diseases—present opportunities for research that can have a global impact. As a Medical Researcher, I am particularly drawn to the chance to collaborate with local experts and communities to develop context-specific interventions. For instance, I have followed the work of [mention a relevant organization or researcher in Cape Town] on [specific topic], which aligns closely with my own research interests in [your field].</w:t>
      </w:r>
    </w:p>
    <w:p>
      <w:pPr>
        <w:pStyle w:val="BodyText"/>
      </w:pPr>
      <w:r>
        <w:t xml:space="preserve">The cultural and socioeconomic diversity of South Africa Cape Town also offers a rich backdrop for understanding how health outcomes are shaped by factors such as access to care, education, and environmental conditions. My ability to navigate these complexities is rooted in my experience working in low-resource settings, where I have developed strategies to optimize research efficiency without compromising quality. For example, during a project in [specific country or region], I implemented [specific methodology or tool] that improved data collection accuracy by 40%, demonstrating my adaptability and problem-solving skills.</w:t>
      </w:r>
    </w:p>
    <w:bookmarkEnd w:id="21"/>
    <w:bookmarkStart w:id="22" w:name="skills-and-contributions"/>
    <w:p>
      <w:pPr>
        <w:pStyle w:val="Heading2"/>
      </w:pPr>
      <w:r>
        <w:t xml:space="preserve">Skills and Contributions</w:t>
      </w:r>
    </w:p>
    <w:p>
      <w:pPr>
        <w:pStyle w:val="FirstParagraph"/>
      </w:pPr>
      <w:r>
        <w:t xml:space="preserve">As a Medical Researcher, I bring a robust skill set that includes advanced statistical analysis, grant writing, and project management. Proficient in [software/tools such as R, Python, SPSS], I am adept at transforming raw data into actionable insights. My work on [specific project] resulted in the publication of [number] peer-reviewed articles and the development of a [tool/model/framework], which has been adopted by [organization or institution]. These accomplishments reflect my ability to produce high-quality research that meets international standards while addressing local needs.</w:t>
      </w:r>
    </w:p>
    <w:p>
      <w:pPr>
        <w:pStyle w:val="BodyText"/>
      </w:pPr>
      <w:r>
        <w:t xml:space="preserve">Beyond technical skills, I possess strong communication and leadership abilities. I have mentored junior researchers, presented findings at national and international conferences, and collaborated with stakeholders from academia, government, and the private sector. For instance, during a recent partnership with [organization], I coordinated a cross-border study on [topic], which highlighted the importance of regional collaboration in tackling health challenges. These experiences have prepared me to thrive in the collaborative and fast-paced environment of South Africa Cape Town’s research community.</w:t>
      </w:r>
    </w:p>
    <w:bookmarkEnd w:id="22"/>
    <w:bookmarkStart w:id="23" w:name="why-south-africa-cape-town"/>
    <w:p>
      <w:pPr>
        <w:pStyle w:val="Heading2"/>
      </w:pPr>
      <w:r>
        <w:t xml:space="preserve">Why South Africa Cape Town?</w:t>
      </w:r>
    </w:p>
    <w:p>
      <w:pPr>
        <w:pStyle w:val="FirstParagraph"/>
      </w:pPr>
      <w:r>
        <w:t xml:space="preserve">South Africa Cape Town represents a unique opportunity to contribute to a vibrant research ecosystem while making a meaningful difference in global health. The city’s commitment to innovation, combined with its rich cultural heritage, creates an ideal setting for impactful work. I am particularly inspired by the initiatives of [specific organization or program in Cape Town], which align with my vision of using research to promote equity and sustainability in healthcare.</w:t>
      </w:r>
    </w:p>
    <w:p>
      <w:pPr>
        <w:pStyle w:val="BodyText"/>
      </w:pPr>
      <w:r>
        <w:t xml:space="preserve">Moreover, I am deeply committed to fostering partnerships that empower local communities. My approach to research is rooted in ethical practices, ensuring that the voices of those most affected by health challenges are prioritized. In South Africa Cape Town, I aim to build trust through transparency and inclusivity, while also contributing my technical expertise to advance the institution’s mission.</w:t>
      </w:r>
    </w:p>
    <w:bookmarkEnd w:id="23"/>
    <w:bookmarkStart w:id="24" w:name="conclusion"/>
    <w:p>
      <w:pPr>
        <w:pStyle w:val="Heading2"/>
      </w:pPr>
      <w:r>
        <w:t xml:space="preserve">Conclusion</w:t>
      </w:r>
    </w:p>
    <w:p>
      <w:pPr>
        <w:pStyle w:val="FirstParagraph"/>
      </w:pPr>
      <w:r>
        <w:t xml:space="preserve">In conclusion, I am eager to bring my qualifications, passion for research, and dedication to improving health outcomes to a Medical Researcher role in South Africa Cape Town. I am confident that my background and skills will enable me to make valuable contributions to your institution’s goals. I would be honored to discuss how my experiences align with the needs of your team and how I can help drive progress in this vital field.</w:t>
      </w:r>
    </w:p>
    <w:p>
      <w:pPr>
        <w:pStyle w:val="BodyText"/>
      </w:pPr>
      <w:r>
        <w:t xml:space="preserve">Thank you for considering my application. I look forward to the opportunity to contribute to the continued success of your organization in South Africa Cape Tow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4T18:53:08Z</dcterms:created>
  <dcterms:modified xsi:type="dcterms:W3CDTF">2026-07-24T18:53:08Z</dcterms:modified>
</cp:coreProperties>
</file>

<file path=docProps/custom.xml><?xml version="1.0" encoding="utf-8"?>
<Properties xmlns="http://schemas.openxmlformats.org/officeDocument/2006/custom-properties" xmlns:vt="http://schemas.openxmlformats.org/officeDocument/2006/docPropsVTypes"/>
</file>